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6B14A" w14:textId="77777777" w:rsidR="00DA0298" w:rsidRDefault="00DA0298" w:rsidP="00DA0298">
      <w:pPr>
        <w:pStyle w:val="FirstParagraph"/>
        <w:rPr>
          <w:lang w:val="en-US"/>
        </w:rPr>
      </w:pPr>
      <w:r w:rsidRPr="00DA0298">
        <w:rPr>
          <w:lang w:val="en-US"/>
        </w:rPr>
        <w:t xml:space="preserve">      </w:t>
      </w:r>
    </w:p>
    <w:p w14:paraId="267521B8" w14:textId="77777777" w:rsidR="00DA0298" w:rsidRDefault="00DA0298" w:rsidP="00DA0298">
      <w:pPr>
        <w:pStyle w:val="FirstParagraph"/>
        <w:rPr>
          <w:lang w:val="en-US"/>
        </w:rPr>
      </w:pPr>
    </w:p>
    <w:p w14:paraId="40387285" w14:textId="77777777" w:rsidR="00DA0298" w:rsidRDefault="00DA0298" w:rsidP="00DA0298">
      <w:pPr>
        <w:pStyle w:val="FirstParagraph"/>
        <w:rPr>
          <w:lang w:val="en-US"/>
        </w:rPr>
      </w:pPr>
    </w:p>
    <w:p w14:paraId="7707DE27" w14:textId="77777777" w:rsidR="00DA0298" w:rsidRDefault="00DA0298" w:rsidP="00DA0298">
      <w:pPr>
        <w:pStyle w:val="FirstParagraph"/>
        <w:rPr>
          <w:lang w:val="en-US"/>
        </w:rPr>
      </w:pPr>
    </w:p>
    <w:p w14:paraId="6A254118" w14:textId="508E1D53" w:rsidR="00DA0298" w:rsidRPr="00DA0298" w:rsidRDefault="00DA0298" w:rsidP="00DA0298">
      <w:pPr>
        <w:pStyle w:val="FirstParagraph"/>
        <w:rPr>
          <w:lang w:val="en-US"/>
        </w:rPr>
      </w:pPr>
      <w:r w:rsidRPr="00DA0298">
        <w:rPr>
          <w:lang w:val="en-US"/>
        </w:rPr>
        <w:t xml:space="preserve">  I would like to create different versions of a physics problem involving the trajectory of projectile motion of three objects, labeled A, B and C, that started from the same position from the ground and landed back on the ground. The question is about comparing the flight time of the three trajectories. First, please list all possible relations between the flight time of the three trajectories, for example, A &gt; B &gt; C, or A = B &lt; C.</w:t>
      </w:r>
    </w:p>
    <w:p w14:paraId="323F163A" w14:textId="77777777" w:rsidR="00DA0298" w:rsidRPr="00DA0298" w:rsidRDefault="00DA0298" w:rsidP="00DA0298">
      <w:pPr>
        <w:pStyle w:val="FirstParagraph"/>
        <w:rPr>
          <w:lang w:val="en-US"/>
        </w:rPr>
      </w:pPr>
      <w:r w:rsidRPr="00DA0298">
        <w:rPr>
          <w:lang w:val="en-US"/>
        </w:rPr>
        <w:t xml:space="preserve">        Next, for each of the </w:t>
      </w:r>
      <w:proofErr w:type="gramStart"/>
      <w:r w:rsidRPr="00DA0298">
        <w:rPr>
          <w:lang w:val="en-US"/>
        </w:rPr>
        <w:t>13 flight</w:t>
      </w:r>
      <w:proofErr w:type="gramEnd"/>
      <w:r w:rsidRPr="00DA0298">
        <w:rPr>
          <w:lang w:val="en-US"/>
        </w:rPr>
        <w:t xml:space="preserve"> time </w:t>
      </w:r>
      <w:proofErr w:type="gramStart"/>
      <w:r w:rsidRPr="00DA0298">
        <w:rPr>
          <w:lang w:val="en-US"/>
        </w:rPr>
        <w:t>relation</w:t>
      </w:r>
      <w:proofErr w:type="gramEnd"/>
      <w:r w:rsidRPr="00DA0298">
        <w:rPr>
          <w:lang w:val="en-US"/>
        </w:rPr>
        <w:t xml:space="preserve">, I want to generate 2 possible relationships between the ranges of the three trajectories. The requirement is that: </w:t>
      </w:r>
    </w:p>
    <w:p w14:paraId="3944871D" w14:textId="77777777" w:rsidR="00DA0298" w:rsidRPr="00DA0298" w:rsidRDefault="00DA0298" w:rsidP="00DA0298">
      <w:pPr>
        <w:pStyle w:val="FirstParagraph"/>
        <w:rPr>
          <w:lang w:val="en-US"/>
        </w:rPr>
      </w:pPr>
      <w:r w:rsidRPr="00DA0298">
        <w:rPr>
          <w:lang w:val="en-US"/>
        </w:rPr>
        <w:t xml:space="preserve">        1. The trajectories must be written in the same order as the flight time relation </w:t>
      </w:r>
    </w:p>
    <w:p w14:paraId="1500276C" w14:textId="77777777" w:rsidR="00DA0298" w:rsidRPr="00DA0298" w:rsidRDefault="00DA0298" w:rsidP="00DA0298">
      <w:pPr>
        <w:pStyle w:val="FirstParagraph"/>
        <w:rPr>
          <w:lang w:val="en-US"/>
        </w:rPr>
      </w:pPr>
      <w:r w:rsidRPr="00DA0298">
        <w:rPr>
          <w:lang w:val="en-US"/>
        </w:rPr>
        <w:t xml:space="preserve">        2. For each relation in the flight time, replace with a different relation for Range. For example, replace "&gt;" with either "&lt;" or "=". </w:t>
      </w:r>
    </w:p>
    <w:p w14:paraId="41F52371" w14:textId="77777777" w:rsidR="00DA0298" w:rsidRPr="00DA0298" w:rsidRDefault="00DA0298" w:rsidP="00DA0298">
      <w:pPr>
        <w:pStyle w:val="FirstParagraph"/>
        <w:rPr>
          <w:lang w:val="en-US"/>
        </w:rPr>
      </w:pPr>
      <w:r w:rsidRPr="00DA0298">
        <w:rPr>
          <w:lang w:val="en-US"/>
        </w:rPr>
        <w:t xml:space="preserve">        3. If a relation is in </w:t>
      </w:r>
      <w:proofErr w:type="gramStart"/>
      <w:r w:rsidRPr="00DA0298">
        <w:rPr>
          <w:lang w:val="en-US"/>
        </w:rPr>
        <w:t>the</w:t>
      </w:r>
      <w:proofErr w:type="gramEnd"/>
      <w:r w:rsidRPr="00DA0298">
        <w:rPr>
          <w:lang w:val="en-US"/>
        </w:rPr>
        <w:t xml:space="preserve"> non-determinant form such as "A &lt; B &gt; C", or "B &gt; A &lt; C" replace it with a different one according to the above two rules. </w:t>
      </w:r>
    </w:p>
    <w:p w14:paraId="745D6B48" w14:textId="77777777" w:rsidR="00DA0298" w:rsidRPr="00DA0298" w:rsidRDefault="00DA0298" w:rsidP="00DA0298">
      <w:pPr>
        <w:pStyle w:val="FirstParagraph"/>
        <w:rPr>
          <w:lang w:val="en-US"/>
        </w:rPr>
      </w:pPr>
      <w:r w:rsidRPr="00DA0298">
        <w:rPr>
          <w:lang w:val="en-US"/>
        </w:rPr>
        <w:t xml:space="preserve">        4. Avoid all equal relations such as "A = B = C" for the range.</w:t>
      </w:r>
    </w:p>
    <w:p w14:paraId="0D35FF61" w14:textId="36497EC1" w:rsidR="00DA0298" w:rsidRPr="00DA0298" w:rsidRDefault="00DA0298" w:rsidP="00DA0298">
      <w:pPr>
        <w:pStyle w:val="FirstParagraph"/>
        <w:rPr>
          <w:lang w:val="en-US"/>
        </w:rPr>
      </w:pPr>
      <w:r w:rsidRPr="00DA0298">
        <w:rPr>
          <w:lang w:val="en-US"/>
        </w:rPr>
        <w:t xml:space="preserve">        Output the relations in a "long" table form with one column for flight time and one column for range </w:t>
      </w:r>
    </w:p>
    <w:p w14:paraId="35DF932A" w14:textId="77777777" w:rsidR="00DA0298" w:rsidRPr="00DA0298" w:rsidRDefault="00DA0298" w:rsidP="00DA0298">
      <w:pPr>
        <w:pStyle w:val="FirstParagraph"/>
        <w:rPr>
          <w:lang w:val="en-US"/>
        </w:rPr>
      </w:pPr>
      <w:r w:rsidRPr="00DA0298">
        <w:rPr>
          <w:lang w:val="en-US"/>
        </w:rPr>
        <w:t xml:space="preserve">        Next step, for each row of the table, </w:t>
      </w:r>
      <w:proofErr w:type="gramStart"/>
      <w:r w:rsidRPr="00DA0298">
        <w:rPr>
          <w:lang w:val="en-US"/>
        </w:rPr>
        <w:t>come</w:t>
      </w:r>
      <w:proofErr w:type="gramEnd"/>
      <w:r w:rsidRPr="00DA0298">
        <w:rPr>
          <w:lang w:val="en-US"/>
        </w:rPr>
        <w:t xml:space="preserve"> up with randomized parameters for the height of each trajectory, and the range of each trajectory. The requirements are: 1. the height parameter must be between 0.1 and 1, and the range parameter must be between 0.2 and 1.5 2. The relation between the height parameters should be the same as the flight time relations, and the relation between the range parameters should be the same as the range relations. 3. The variation between every two parameters should be greater than 0.2 and less than 0.8, unless they need to be </w:t>
      </w:r>
      <w:proofErr w:type="gramStart"/>
      <w:r w:rsidRPr="00DA0298">
        <w:rPr>
          <w:lang w:val="en-US"/>
        </w:rPr>
        <w:t>equal to each other</w:t>
      </w:r>
      <w:proofErr w:type="gramEnd"/>
      <w:r w:rsidRPr="00DA0298">
        <w:rPr>
          <w:lang w:val="en-US"/>
        </w:rPr>
        <w:t>. Round all numbers to two decimal places after zero</w:t>
      </w:r>
    </w:p>
    <w:p w14:paraId="5D1D8341" w14:textId="77777777" w:rsidR="00DA0298" w:rsidRPr="00DA0298" w:rsidRDefault="00DA0298" w:rsidP="00DA0298">
      <w:pPr>
        <w:pStyle w:val="FirstParagraph"/>
        <w:rPr>
          <w:lang w:val="en-US"/>
        </w:rPr>
      </w:pPr>
      <w:r w:rsidRPr="00DA0298">
        <w:rPr>
          <w:lang w:val="en-US"/>
        </w:rPr>
        <w:t xml:space="preserve">        Next, write a program using python and matplotlib to generate one diagram for each row in the above table, according to the parameters in the Table. In each diagram, the three trajectories will be represented by parabolic lines using dashed lines. All three trajectories should start from the same point on the x-axis and end on the x-axis (but not necessarily at the same location). Label the three trajectories with large and bold </w:t>
      </w:r>
      <w:proofErr w:type="gramStart"/>
      <w:r w:rsidRPr="00DA0298">
        <w:rPr>
          <w:lang w:val="en-US"/>
        </w:rPr>
        <w:t>font, and</w:t>
      </w:r>
      <w:proofErr w:type="gramEnd"/>
      <w:r w:rsidRPr="00DA0298">
        <w:rPr>
          <w:lang w:val="en-US"/>
        </w:rPr>
        <w:t xml:space="preserve"> use a thick line along the x-axis to represent "ground". Do not show axis or gridlines in the final diagram. </w:t>
      </w:r>
    </w:p>
    <w:p w14:paraId="50413C03" w14:textId="77777777" w:rsidR="00DA0298" w:rsidRPr="00DA0298" w:rsidRDefault="00DA0298" w:rsidP="00DA0298">
      <w:pPr>
        <w:pStyle w:val="FirstParagraph"/>
        <w:rPr>
          <w:lang w:val="en-US"/>
        </w:rPr>
      </w:pPr>
      <w:r w:rsidRPr="00DA0298">
        <w:rPr>
          <w:lang w:val="en-US"/>
        </w:rPr>
        <w:lastRenderedPageBreak/>
        <w:t xml:space="preserve">        Name the diagrams q-1 through q-26, and create a downloadable zip file for all the diagrams</w:t>
      </w:r>
    </w:p>
    <w:p w14:paraId="61A79F68" w14:textId="77777777" w:rsidR="00DA0298" w:rsidRDefault="00DA0298">
      <w:pPr>
        <w:pStyle w:val="FirstParagraph"/>
        <w:rPr>
          <w:lang w:val="en-US"/>
        </w:rPr>
      </w:pPr>
    </w:p>
    <w:p w14:paraId="0A12F91C" w14:textId="77777777" w:rsidR="00DA0298" w:rsidRPr="00DA0298" w:rsidRDefault="00DA0298" w:rsidP="00DA0298">
      <w:pPr>
        <w:pStyle w:val="BodyText"/>
      </w:pPr>
      <w:r w:rsidRPr="00DA0298">
        <w:t>All 26 diagrams have been generated and saved. You can download the complete set of projectile motion diagrams as a zip file from the link below:</w:t>
      </w:r>
    </w:p>
    <w:p w14:paraId="0C3410E8" w14:textId="24ECE289" w:rsidR="00DA0298" w:rsidRPr="00DA0298" w:rsidRDefault="00DA0298" w:rsidP="00DA0298">
      <w:pPr>
        <w:pStyle w:val="BodyText"/>
      </w:pPr>
      <w:r w:rsidRPr="00DA0298">
        <w:t xml:space="preserve">Download projectile_diagrams.zip </w:t>
      </w:r>
      <w:r w:rsidRPr="00DA0298">
        <w:pict w14:anchorId="7B47BC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43" type="#_x0000_t75" style="width:14.15pt;height:11.15pt;visibility:visible;mso-left-percent:-10001;mso-top-percent:-10001;mso-position-horizontal:absolute;mso-position-horizontal-relative:char;mso-position-vertical:absolute;mso-position-vertical-relative:line;mso-left-percent:-10001;mso-top-percent:-10001" o:gfxdata="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">
            <o:lock v:ext="edit" aspectratio="f"/>
          </v:shape>
        </w:pict>
      </w:r>
    </w:p>
    <w:p w14:paraId="75F74616" w14:textId="77777777" w:rsidR="00DA0298" w:rsidRDefault="00DA0298">
      <w:pPr>
        <w:pStyle w:val="FirstParagraph"/>
      </w:pPr>
    </w:p>
    <w:p w14:paraId="509C91F5" w14:textId="77777777" w:rsidR="00DA0298" w:rsidRPr="00DA0298" w:rsidRDefault="00DA0298" w:rsidP="00DA0298">
      <w:pPr>
        <w:pStyle w:val="FirstParagraph"/>
        <w:rPr>
          <w:lang w:val="en-US"/>
        </w:rPr>
      </w:pPr>
      <w:r w:rsidRPr="00DA0298">
        <w:rPr>
          <w:lang w:val="en-US"/>
        </w:rPr>
        <w:t xml:space="preserve">Next, first add a column to </w:t>
      </w:r>
      <w:proofErr w:type="gramStart"/>
      <w:r w:rsidRPr="00DA0298">
        <w:rPr>
          <w:lang w:val="en-US"/>
        </w:rPr>
        <w:t>above</w:t>
      </w:r>
      <w:proofErr w:type="gramEnd"/>
      <w:r w:rsidRPr="00DA0298">
        <w:rPr>
          <w:lang w:val="en-US"/>
        </w:rPr>
        <w:t xml:space="preserve"> table named "Question", and label each row from q-1 to q-26, and retain only the flight time and range columns. Second, add two columns named "Distractor I" and "Distractor II". Each column should contain one random relation between A, B and C that is different from either the flight time or the range. Avoid non-determinant forms such as "A &lt; B &gt; C", or "B &gt; A &lt; C"</w:t>
      </w:r>
      <w:r w:rsidRPr="00DA0298">
        <w:rPr>
          <w:lang w:val="en-US"/>
        </w:rPr>
        <w:br/>
        <w:t>Next, come up with 10 possible situations that involve projectile motion of three objects, all three projectiles should start from ground level and land on ground level. For example, three boys throwing rocks, three gunships firing guns, etc. Avoid objects that might be subjected to air resistance, such as arrows.</w:t>
      </w:r>
      <w:r w:rsidRPr="00DA0298">
        <w:rPr>
          <w:lang w:val="en-US"/>
        </w:rPr>
        <w:br/>
        <w:t>Write the question body for each scenario, stating that the trajectories are shown in the figure, and ask the students which of the following is the correct ranking of the time it takes for the objects to hit the ground. Don't say "from longest to shortest".</w:t>
      </w:r>
    </w:p>
    <w:p w14:paraId="2198353A" w14:textId="77777777" w:rsidR="00DA0298" w:rsidRPr="00DA0298" w:rsidRDefault="00DA0298" w:rsidP="00DA0298">
      <w:pPr>
        <w:pStyle w:val="FirstParagraph"/>
        <w:rPr>
          <w:lang w:val="en-US"/>
        </w:rPr>
      </w:pPr>
      <w:r w:rsidRPr="00DA0298">
        <w:rPr>
          <w:lang w:val="en-US"/>
        </w:rPr>
        <w:t xml:space="preserve">  Finally, </w:t>
      </w:r>
      <w:proofErr w:type="gramStart"/>
      <w:r w:rsidRPr="00DA0298">
        <w:rPr>
          <w:lang w:val="en-US"/>
        </w:rPr>
        <w:t>randomly associate</w:t>
      </w:r>
      <w:proofErr w:type="gramEnd"/>
      <w:r w:rsidRPr="00DA0298">
        <w:rPr>
          <w:lang w:val="en-US"/>
        </w:rPr>
        <w:t xml:space="preserve"> those 10 scenarios with the 26 choice </w:t>
      </w:r>
      <w:proofErr w:type="spellStart"/>
      <w:r w:rsidRPr="00DA0298">
        <w:rPr>
          <w:lang w:val="en-US"/>
        </w:rPr>
        <w:t>itmes</w:t>
      </w:r>
      <w:proofErr w:type="spellEnd"/>
      <w:r w:rsidRPr="00DA0298">
        <w:rPr>
          <w:lang w:val="en-US"/>
        </w:rPr>
        <w:t>, and write 26 multiple choice items. The choice items should be created according to the problem body above, and the four relations in each row of the table. The flight time relation is the correct answer.</w:t>
      </w:r>
    </w:p>
    <w:p w14:paraId="407B402C" w14:textId="77777777" w:rsidR="00DA0298" w:rsidRDefault="00DA0298">
      <w:pPr>
        <w:pStyle w:val="FirstParagraph"/>
      </w:pPr>
    </w:p>
    <w:p w14:paraId="34CB0905" w14:textId="77777777" w:rsidR="00DA0298" w:rsidRDefault="00DA0298">
      <w:pPr>
        <w:pStyle w:val="FirstParagraph"/>
      </w:pPr>
    </w:p>
    <w:p w14:paraId="64ADA296" w14:textId="5359BD96" w:rsidR="002B73BE" w:rsidRDefault="00000000">
      <w:pPr>
        <w:pStyle w:val="FirstParagraph"/>
      </w:pPr>
      <w:r>
        <w:t>Here are the finalized multiple-choice questions based on your specifications. Each item includes:</w:t>
      </w:r>
    </w:p>
    <w:p w14:paraId="7443430C" w14:textId="77777777" w:rsidR="002B73BE" w:rsidRDefault="00000000">
      <w:pPr>
        <w:numPr>
          <w:ilvl w:val="0"/>
          <w:numId w:val="2"/>
        </w:numPr>
      </w:pPr>
      <w:r>
        <w:t xml:space="preserve">A realistic </w:t>
      </w:r>
      <w:r>
        <w:rPr>
          <w:b/>
          <w:bCs/>
        </w:rPr>
        <w:t>projectile motion scenario</w:t>
      </w:r>
      <w:r>
        <w:t xml:space="preserve"> (e.g., tanks firing, kids throwing tennis balls)</w:t>
      </w:r>
    </w:p>
    <w:p w14:paraId="537010C1" w14:textId="77777777" w:rsidR="002B73BE" w:rsidRDefault="00000000">
      <w:pPr>
        <w:numPr>
          <w:ilvl w:val="0"/>
          <w:numId w:val="2"/>
        </w:numPr>
      </w:pPr>
      <w:r>
        <w:t xml:space="preserve">A </w:t>
      </w:r>
      <w:r>
        <w:rPr>
          <w:b/>
          <w:bCs/>
        </w:rPr>
        <w:t>question stem</w:t>
      </w:r>
      <w:r>
        <w:t xml:space="preserve"> referencing a diagram showing trajectories of objects A, B, and C</w:t>
      </w:r>
    </w:p>
    <w:p w14:paraId="0D3F9D73" w14:textId="77777777" w:rsidR="002B73BE" w:rsidRDefault="00000000">
      <w:pPr>
        <w:numPr>
          <w:ilvl w:val="0"/>
          <w:numId w:val="2"/>
        </w:numPr>
      </w:pPr>
      <w:r>
        <w:t xml:space="preserve">Four </w:t>
      </w:r>
      <w:r>
        <w:rPr>
          <w:b/>
          <w:bCs/>
        </w:rPr>
        <w:t>answer choices</w:t>
      </w:r>
      <w:r>
        <w:t xml:space="preserve"> that compare the </w:t>
      </w:r>
      <w:r>
        <w:rPr>
          <w:b/>
          <w:bCs/>
        </w:rPr>
        <w:t>flight times</w:t>
      </w:r>
      <w:r>
        <w:t xml:space="preserve"> of the objects</w:t>
      </w:r>
    </w:p>
    <w:p w14:paraId="5C87F661" w14:textId="77777777" w:rsidR="002B73BE" w:rsidRDefault="00000000">
      <w:pPr>
        <w:numPr>
          <w:ilvl w:val="0"/>
          <w:numId w:val="2"/>
        </w:numPr>
      </w:pPr>
      <w:r>
        <w:t xml:space="preserve">One correct answer based on the pre-generated </w:t>
      </w:r>
      <w:r>
        <w:rPr>
          <w:b/>
          <w:bCs/>
        </w:rPr>
        <w:t>flight time relation</w:t>
      </w:r>
    </w:p>
    <w:p w14:paraId="6703CA84" w14:textId="77777777" w:rsidR="002B73BE" w:rsidRDefault="00000000">
      <w:pPr>
        <w:numPr>
          <w:ilvl w:val="0"/>
          <w:numId w:val="2"/>
        </w:numPr>
      </w:pPr>
      <w:r>
        <w:t xml:space="preserve">Two plausible </w:t>
      </w:r>
      <w:r>
        <w:rPr>
          <w:b/>
          <w:bCs/>
        </w:rPr>
        <w:t>distractors</w:t>
      </w:r>
      <w:r>
        <w:t xml:space="preserve"> that do not match either the correct answer or the associated range pattern</w:t>
      </w:r>
    </w:p>
    <w:p w14:paraId="177D1DA5" w14:textId="77777777" w:rsidR="002B73BE" w:rsidRDefault="00000000">
      <w:pPr>
        <w:pStyle w:val="FirstParagraph"/>
      </w:pPr>
      <w:r>
        <w:lastRenderedPageBreak/>
        <w:t xml:space="preserve">Let me know if you’d like this exported to a document or formatted as QTI or CSV for assessments. </w:t>
      </w:r>
      <w:r>
        <w:rPr>
          <w:noProof/>
        </w:rPr>
        <w:drawing>
          <wp:inline distT="0" distB="0" distL="0" distR="0" wp14:anchorId="35E707CD" wp14:editId="7B231A89">
            <wp:extent cx="180975" cy="1428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image/svg+xml;base64,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"/>
                    <pic:cNvPicPr>
                      <a:picLocks noChangeAspect="1" noChangeArrowheads="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180975" cy="142875"/>
                    </a:xfrm>
                    <a:prstGeom prst="rect">
                      <a:avLst/>
                    </a:prstGeom>
                    <a:noFill/>
                    <a:ln w="9525">
                      <a:noFill/>
                      <a:headEnd/>
                      <a:tailEnd/>
                    </a:ln>
                  </pic:spPr>
                </pic:pic>
              </a:graphicData>
            </a:graphic>
          </wp:inline>
        </w:drawing>
      </w:r>
    </w:p>
    <w:sectPr w:rsidR="002B73B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068B3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1B83B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61685937">
    <w:abstractNumId w:val="0"/>
  </w:num>
  <w:num w:numId="2" w16cid:durableId="11417699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B73BE"/>
    <w:rsid w:val="002B73BE"/>
    <w:rsid w:val="00643D4B"/>
    <w:rsid w:val="00DA0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E9689"/>
  <w15:docId w15:val="{4E7B68A7-A5A1-418D-8454-75AE72578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87423">
      <w:bodyDiv w:val="1"/>
      <w:marLeft w:val="0"/>
      <w:marRight w:val="0"/>
      <w:marTop w:val="0"/>
      <w:marBottom w:val="0"/>
      <w:divBdr>
        <w:top w:val="none" w:sz="0" w:space="0" w:color="auto"/>
        <w:left w:val="none" w:sz="0" w:space="0" w:color="auto"/>
        <w:bottom w:val="none" w:sz="0" w:space="0" w:color="auto"/>
        <w:right w:val="none" w:sz="0" w:space="0" w:color="auto"/>
      </w:divBdr>
    </w:div>
    <w:div w:id="45690015">
      <w:bodyDiv w:val="1"/>
      <w:marLeft w:val="0"/>
      <w:marRight w:val="0"/>
      <w:marTop w:val="0"/>
      <w:marBottom w:val="0"/>
      <w:divBdr>
        <w:top w:val="none" w:sz="0" w:space="0" w:color="auto"/>
        <w:left w:val="none" w:sz="0" w:space="0" w:color="auto"/>
        <w:bottom w:val="none" w:sz="0" w:space="0" w:color="auto"/>
        <w:right w:val="none" w:sz="0" w:space="0" w:color="auto"/>
      </w:divBdr>
    </w:div>
    <w:div w:id="973678922">
      <w:bodyDiv w:val="1"/>
      <w:marLeft w:val="0"/>
      <w:marRight w:val="0"/>
      <w:marTop w:val="0"/>
      <w:marBottom w:val="0"/>
      <w:divBdr>
        <w:top w:val="none" w:sz="0" w:space="0" w:color="auto"/>
        <w:left w:val="none" w:sz="0" w:space="0" w:color="auto"/>
        <w:bottom w:val="none" w:sz="0" w:space="0" w:color="auto"/>
        <w:right w:val="none" w:sz="0" w:space="0" w:color="auto"/>
      </w:divBdr>
    </w:div>
    <w:div w:id="1067269408">
      <w:bodyDiv w:val="1"/>
      <w:marLeft w:val="0"/>
      <w:marRight w:val="0"/>
      <w:marTop w:val="0"/>
      <w:marBottom w:val="0"/>
      <w:divBdr>
        <w:top w:val="none" w:sz="0" w:space="0" w:color="auto"/>
        <w:left w:val="none" w:sz="0" w:space="0" w:color="auto"/>
        <w:bottom w:val="none" w:sz="0" w:space="0" w:color="auto"/>
        <w:right w:val="none" w:sz="0" w:space="0" w:color="auto"/>
      </w:divBdr>
    </w:div>
    <w:div w:id="1235705092">
      <w:bodyDiv w:val="1"/>
      <w:marLeft w:val="0"/>
      <w:marRight w:val="0"/>
      <w:marTop w:val="0"/>
      <w:marBottom w:val="0"/>
      <w:divBdr>
        <w:top w:val="none" w:sz="0" w:space="0" w:color="auto"/>
        <w:left w:val="none" w:sz="0" w:space="0" w:color="auto"/>
        <w:bottom w:val="none" w:sz="0" w:space="0" w:color="auto"/>
        <w:right w:val="none" w:sz="0" w:space="0" w:color="auto"/>
      </w:divBdr>
    </w:div>
    <w:div w:id="1376080712">
      <w:bodyDiv w:val="1"/>
      <w:marLeft w:val="0"/>
      <w:marRight w:val="0"/>
      <w:marTop w:val="0"/>
      <w:marBottom w:val="0"/>
      <w:divBdr>
        <w:top w:val="none" w:sz="0" w:space="0" w:color="auto"/>
        <w:left w:val="none" w:sz="0" w:space="0" w:color="auto"/>
        <w:bottom w:val="none" w:sz="0" w:space="0" w:color="auto"/>
        <w:right w:val="none" w:sz="0" w:space="0" w:color="auto"/>
      </w:divBdr>
    </w:div>
    <w:div w:id="1637639079">
      <w:bodyDiv w:val="1"/>
      <w:marLeft w:val="0"/>
      <w:marRight w:val="0"/>
      <w:marTop w:val="0"/>
      <w:marBottom w:val="0"/>
      <w:divBdr>
        <w:top w:val="none" w:sz="0" w:space="0" w:color="auto"/>
        <w:left w:val="none" w:sz="0" w:space="0" w:color="auto"/>
        <w:bottom w:val="none" w:sz="0" w:space="0" w:color="auto"/>
        <w:right w:val="none" w:sz="0" w:space="0" w:color="auto"/>
      </w:divBdr>
    </w:div>
    <w:div w:id="21213656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678</Words>
  <Characters>3869</Characters>
  <Application>Microsoft Office Word</Application>
  <DocSecurity>0</DocSecurity>
  <Lines>32</Lines>
  <Paragraphs>9</Paragraphs>
  <ScaleCrop>false</ScaleCrop>
  <Company/>
  <LinksUpToDate>false</LinksUpToDate>
  <CharactersWithSpaces>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ongzhou Chen</cp:lastModifiedBy>
  <cp:revision>2</cp:revision>
  <dcterms:created xsi:type="dcterms:W3CDTF">2025-05-19T19:15:00Z</dcterms:created>
  <dcterms:modified xsi:type="dcterms:W3CDTF">2025-05-19T19: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